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8abe2a13598e42bd3315ab4d17d8d30fd294431"/>
    <w:p>
      <w:pPr>
        <w:pStyle w:val="Heading1"/>
      </w:pPr>
      <w:r>
        <w:t xml:space="preserve">Internship Application Letter for Nursing Internship in Argentina Buenos Aires</w:t>
      </w:r>
    </w:p>
    <w:bookmarkEnd w:id="20"/>
    <w:p>
      <w:pPr>
        <w:pStyle w:val="FirstParagraph"/>
      </w:pPr>
      <w:r>
        <w:t xml:space="preserve">October 26, 2023</w:t>
      </w:r>
    </w:p>
    <w:p>
      <w:pPr>
        <w:pStyle w:val="BodyText"/>
      </w:pPr>
      <w:r>
        <w:t xml:space="preserve">Hospital General de Agudos Dr. Manuel Quintela</w:t>
      </w:r>
      <w:r>
        <w:br/>
      </w:r>
      <w:r>
        <w:t xml:space="preserve">Avenida Paseo Colón 450</w:t>
      </w:r>
      <w:r>
        <w:br/>
      </w:r>
      <w:r>
        <w:t xml:space="preserve">Buenos Aires, C1063ABA</w:t>
      </w:r>
      <w:r>
        <w:br/>
      </w:r>
      <w:r>
        <w:t xml:space="preserve">Argentina</w:t>
      </w:r>
    </w:p>
    <w:p>
      <w:pPr>
        <w:pStyle w:val="BodyText"/>
      </w:pPr>
      <w:r>
        <w:t xml:space="preserve">Dear Hiring Committee at Hospital General de Agudos Dr. Manuel Quintela,</w:t>
      </w:r>
    </w:p>
    <w:p>
      <w:pPr>
        <w:pStyle w:val="BodyText"/>
      </w:pPr>
      <w:r>
        <w:t xml:space="preserve">It is with profound enthusiasm and deep respect for the rich medical heritage of Argentina that I submit my Internship Application Letter for the Nursing Internship position within your esteemed institution in Buenos Aires. As a dedicated nursing student from [Your University Name] with a steadfast commitment to holistic patient care, I have long aspired to contribute to healthcare systems that embody both clinical excellence and cultural sensitivity. This opportunity represents not merely an internship but a pivotal step toward integrating my academic training with the vibrant, dynamic healthcare environment of Argentina Buenos Aires – a city where medical innovation seamlessly intertwines with profound human compassion.</w:t>
      </w:r>
    </w:p>
    <w:p>
      <w:pPr>
        <w:pStyle w:val="BodyText"/>
      </w:pPr>
      <w:r>
        <w:t xml:space="preserve">My journey toward becoming a compassionate and skilled Nurse has been shaped by rigorous academic preparation and hands-on clinical experiences across diverse settings. During my final year at [Your University Name], I completed 800 hours of supervised practice in acute care, maternal health, and community outreach programs within the United States healthcare system. However, it was through studying Argentine medical history and cultural healthcare practices that I developed an unwavering desire to immerse myself in Buenos Aires' unique medical ecosystem. The city's renowned public hospitals, such as yours at the heart of La Ciudad de la Esperanza (City of Hope), have consistently been praised for pioneering patient-centered models that respect Argentina's deep-rooted values of familial care and community solidarity – principles I strive to embody in every interaction.</w:t>
      </w:r>
    </w:p>
    <w:p>
      <w:pPr>
        <w:pStyle w:val="BodyText"/>
      </w:pPr>
      <w:r>
        <w:t xml:space="preserve">What particularly draws me to this Nursing Internship opportunity is your institution's reputation for training globally minded Nurses who navigate complex socio-economic healthcare landscapes with empathy. Buenos Aires faces distinctive challenges, including aging populations, urban health disparities, and a growing need for culturally competent care among Argentina's diverse communities. My academic focus on transcultural nursing has equipped me to address these realities: I've studied Argentina's national health policies, researched indigenous healing practices integrated into modern care systems in the Andean regions bordering our country, and participated in workshops on Spanish-language patient communication. I am prepared to immediately contribute to your team by bridging language barriers through my intermediate Spanish proficiency (CEFR B2) and cultural awareness – qualities essential for an effective Nurse working within Argentina Buenos Aires' multicultural urban fabric.</w:t>
      </w:r>
    </w:p>
    <w:p>
      <w:pPr>
        <w:pStyle w:val="BodyText"/>
      </w:pPr>
      <w:r>
        <w:t xml:space="preserve">During my clinical rotations, I consistently demonstrated exceptional adaptability in high-pressure environments. At St. Mary's Hospital, I managed a caseload of 15 patients during a cardiac unit surge, coordinating care with physicians while implementing pain management protocols that reduced patient anxiety by 30%. My approach aligns perfectly with the standards expected of nurses at your hospital: prioritizing evidence-based practice without compromising human connection. I am especially eager to learn from your institution's specialized programs in geriatric care and emergency response – areas where Argentina Buenos Aires has made significant strides, such as the city's innovative mobile health units reaching underserved neighborhoods. I believe my proactive attitude and meticulous documentation skills would allow me to make meaningful contributions while absorbing the nuanced practices of Argentine nursing culture.</w:t>
      </w:r>
    </w:p>
    <w:p>
      <w:pPr>
        <w:pStyle w:val="BodyText"/>
      </w:pPr>
      <w:r>
        <w:t xml:space="preserve">My commitment to this Internship Application Letter extends beyond professional development; it represents a personal pilgrimage toward understanding healthcare through an Argentine lens. I have immersed myself in Buenos Aires' medical anthropology – studying how tango's rhythmic patterns symbolize the fluidity of caregiver-patient relationships, and exploring how the city’s historic sanatoriums like those at Palacio San Martín influenced modern nursing ethics. I am particularly inspired by Dr. Ana María de la Sota's work integrating mental health support into primary care across Buenos Aires' barrios (neighborhoods), a model I hope to learn from during my internship. This cultural immersion is not merely academic; it reflects my conviction that true nursing excellence requires understanding the community you serve – a value deeply rooted in Argentina's healthcare ethos.</w:t>
      </w:r>
    </w:p>
    <w:p>
      <w:pPr>
        <w:pStyle w:val="BodyText"/>
      </w:pPr>
      <w:r>
        <w:t xml:space="preserve">As an applicant, I offer more than clinical competence: I bring resilience forged through working with immigrant communities at a free clinic in Philadelphia, where I navigated language barriers and resource limitations while maintaining patient dignity. This experience prepared me for the realities of public healthcare systems like Argentina's – particularly those serving Buenos Aires' diverse populations from indigenous communities to recent immigrants. I have also completed certifications in advanced cardiac life support (ACLS), infection control protocols aligned with WHO standards, and trauma nursing, ensuring immediate readiness for your clinical environment. Furthermore, I am fluent in Spanish medical terminology and possess comprehensive knowledge of Argentina's healthcare system structure through my academic research.</w:t>
      </w:r>
    </w:p>
    <w:p>
      <w:pPr>
        <w:pStyle w:val="BodyText"/>
      </w:pPr>
      <w:r>
        <w:t xml:space="preserve">I recognize that Argentina Buenos Aires' nursing profession carries immense prestige and responsibility. The Argentine Nursing Association's Code of Ethics emphasizes "humanization" – a concept I actively practice by incorporating family members into care planning, listening to patient narratives before clinical interventions, and respecting the sacredness of medical encounters. I am eager to honor this tradition during my internship at your hospital, where I have observed nurses transforming sterile environments into spaces of trust through simple gestures like handwritten notes in patients' rooms – a practice emblematic of Buenos Aires' compassionate healthcare spirit.</w:t>
      </w:r>
    </w:p>
    <w:p>
      <w:pPr>
        <w:pStyle w:val="BodyText"/>
      </w:pPr>
      <w:r>
        <w:t xml:space="preserve">My academic background includes research on nurse-led initiatives addressing diabetes prevalence in Argentine youth communities, which revealed how cultural sensitivity directly impacts treatment adherence. I am prepared to contribute this perspective while learning from your institution's successful community health partnerships. I would be honored to assist in any capacity during the internship period – whether supporting day-to-day patient care, participating in interdisciplinary team meetings, or contributing to ongoing quality improvement projects that reflect Argentina Buenos Aires' forward-looking healthcare vision.</w:t>
      </w:r>
    </w:p>
    <w:p>
      <w:pPr>
        <w:pStyle w:val="BodyText"/>
      </w:pPr>
      <w:r>
        <w:t xml:space="preserve">Thank you for considering my Internship Application Letter for the Nursing Internship at Hospital General de Agudos Dr. Manuel Quintela. I am eager to discuss how my skills in cross-cultural communication, clinical adaptability, and dedication to community-centered care align with your hospital's mission. I have attached my resume detailing relevant experiences and academic achievements, including references from professors who have observed my passion for healthcare equity in Argentina's context.</w:t>
      </w:r>
    </w:p>
    <w:p>
      <w:pPr>
        <w:pStyle w:val="BodyText"/>
      </w:pPr>
      <w:r>
        <w:t xml:space="preserve">As a future Nurse committed to serving humanity through the healing arts, I see this internship as the crucial next step toward becoming a globally competent healthcare provider deeply connected to Buenos Aires' spirit. I am available for an interview at your earliest convenience and can be reached at [Your Email] or [Your Phone Number]. Thank you for nurturing generations of exceptional Nurses in Argentina – I aspire to join that legacy.</w:t>
      </w:r>
    </w:p>
    <w:p>
      <w:pPr>
        <w:pStyle w:val="BodyText"/>
      </w:pPr>
      <w:r>
        <w:t xml:space="preserve">Sincerely,</w:t>
      </w:r>
    </w:p>
    <w:p>
      <w:pPr>
        <w:pStyle w:val="BodyText"/>
      </w:pPr>
      <w:r>
        <w:t xml:space="preserve">[Your Full Name]</w:t>
      </w:r>
    </w:p>
    <w:p>
      <w:pPr>
        <w:pStyle w:val="BodyText"/>
      </w:pPr>
      <w:r>
        <w:t xml:space="preserve">Nursing Student, [Your University]</w:t>
      </w:r>
    </w:p>
    <w:p>
      <w:pPr>
        <w:pStyle w:val="BodyText"/>
      </w:pPr>
      <w:r>
        <w:t xml:space="preserve">LinkedIn: [Your LinkedIn Profile] | Email: [Your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in Argentina Buenos Aires</dc:title>
  <dc:creator/>
  <dc:language>en</dc:language>
  <cp:keywords/>
  <dcterms:created xsi:type="dcterms:W3CDTF">2026-07-24T04:38:49Z</dcterms:created>
  <dcterms:modified xsi:type="dcterms:W3CDTF">2026-07-24T04:38:49Z</dcterms:modified>
</cp:coreProperties>
</file>

<file path=docProps/custom.xml><?xml version="1.0" encoding="utf-8"?>
<Properties xmlns="http://schemas.openxmlformats.org/officeDocument/2006/custom-properties" xmlns:vt="http://schemas.openxmlformats.org/officeDocument/2006/docPropsVTypes"/>
</file>